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acob Cocagn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cob</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cagn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15 Winnetka Rd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akecocagn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762128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e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5/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